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ahlstro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hlstro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5 Latrobe Ave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fobrien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4257708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